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uman Resources Department</w:t>
      </w:r>
      <w:r>
        <w:br/>
      </w:r>
      <w:r>
        <w:t xml:space="preserve">Ministry of Interior and Local Communities</w:t>
      </w:r>
      <w:r>
        <w:br/>
      </w:r>
      <w:r>
        <w:t xml:space="preserve">Algeria Algiers</w:t>
      </w:r>
      <w:r>
        <w:br/>
      </w:r>
      <w:r>
        <w:t xml:space="preserve">Republic of Algeria</w:t>
      </w:r>
    </w:p>
    <w:bookmarkStart w:id="20" w:name="application-for-police-officer-position"/>
    <w:p>
      <w:pPr>
        <w:pStyle w:val="Heading2"/>
      </w:pPr>
      <w:r>
        <w:t xml:space="preserve">Application for Police Officer Position</w:t>
      </w:r>
    </w:p>
    <w:p>
      <w:pPr>
        <w:pStyle w:val="FirstParagraph"/>
      </w:pPr>
      <w:r>
        <w:t xml:space="preserve">Dear Hiring Manager,</w:t>
      </w:r>
    </w:p>
    <w:p>
      <w:pPr>
        <w:pStyle w:val="BodyText"/>
      </w:pPr>
      <w:r>
        <w:t xml:space="preserve">I am writing to express my sincere interest in the Police Officer position within the Ministry of Interior and Local Communities in Algeria Algiers. As a dedicated and experienced professional with a deep commitment to public service, I am eager to contribute my skills, knowledge, and unwavering sense of duty to ensure the safety, security, and well-being of the citizens of Algeria. This</w:t>
      </w:r>
      <w:r>
        <w:t xml:space="preserve"> </w:t>
      </w:r>
      <w:r>
        <w:rPr>
          <w:bCs/>
          <w:b/>
        </w:rPr>
        <w:t xml:space="preserve">Cover Letter</w:t>
      </w:r>
      <w:r>
        <w:t xml:space="preserve"> </w:t>
      </w:r>
      <w:r>
        <w:t xml:space="preserve">serves as an introduction to my qualifications and passion for law enforcement in one of North Africa’s most dynamic cities—Algeria Algiers.</w:t>
      </w:r>
    </w:p>
    <w:p>
      <w:pPr>
        <w:pStyle w:val="BodyText"/>
      </w:pPr>
      <w:r>
        <w:t xml:space="preserve">The role of a</w:t>
      </w:r>
      <w:r>
        <w:t xml:space="preserve"> </w:t>
      </w:r>
      <w:r>
        <w:rPr>
          <w:bCs/>
          <w:b/>
        </w:rPr>
        <w:t xml:space="preserve">Police Officer</w:t>
      </w:r>
      <w:r>
        <w:t xml:space="preserve"> </w:t>
      </w:r>
      <w:r>
        <w:t xml:space="preserve">is not merely a profession but a calling, requiring integrity, resilience, and an unyielding dedication to upholding the rule of law. In Algeria Algiers, where the vibrant cultural heritage meets the challenges of urban development and public safety, the responsibilities of police officers are both critical and multifaceted. I am particularly drawn to this opportunity because I believe my background in community engagement, crisis management, and ethical leadership aligns seamlessly with the values required to serve in such a vital capacity.</w:t>
      </w:r>
    </w:p>
    <w:p>
      <w:pPr>
        <w:pStyle w:val="BodyText"/>
      </w:pPr>
      <w:r>
        <w:t xml:space="preserve">Having worked in law enforcement for [X years], I have cultivated a strong understanding of the complexities involved in maintaining order and fostering trust between the police and the communities they protect. My experience includes [briefly mention relevant duties: e.g., "patrolling high-traffic areas, conducting investigations, and coordinating with local agencies to address public safety concerns"]. These experiences have reinforced my belief that effective policing is rooted in empathy, transparency, and a commitment to justice for all.</w:t>
      </w:r>
    </w:p>
    <w:p>
      <w:pPr>
        <w:pStyle w:val="BodyText"/>
      </w:pPr>
      <w:r>
        <w:t xml:space="preserve">Algeria Algiers stands as a symbol of the nation’s rich history and its aspirations for the future. As a city that balances traditional values with modern challenges, it demands police officers who are not only skilled in enforcement but also sensitive to cultural nuances and community needs. I am particularly inspired by Algeria’s efforts to modernize its security infrastructure while preserving its unique identity. I am eager to contribute to this mission by leveraging my expertise in [specific skills: e.g., "community outreach, conflict resolution, or emergency response"] to support the Ministry of Interior’s goals of creating a safer and more cohesive society.</w:t>
      </w:r>
    </w:p>
    <w:p>
      <w:pPr>
        <w:pStyle w:val="BodyText"/>
      </w:pPr>
      <w:r>
        <w:t xml:space="preserve">What sets me apart as a candidate is my unwavering dedication to service and my ability to adapt to diverse situations. In Algeria Algiers, where the pace of life can be fast and unpredictable, I have honed my ability to remain calm under pressure, think critically, and make decisions that prioritize both public safety and individual rights. My fluency in [language(s) if applicable] further enables me to connect with the local population, ensuring effective communication and mutual respect—key elements of successful policing.</w:t>
      </w:r>
    </w:p>
    <w:p>
      <w:pPr>
        <w:pStyle w:val="BodyText"/>
      </w:pPr>
      <w:r>
        <w:t xml:space="preserve">I am deeply aware of the challenges faced by police officers in Algeria Algiers, including [mention specific issues: e.g., "urban crime, public protests, or infrastructure development"]. However, I view these challenges as opportunities to make a meaningful impact. My approach is grounded in collaboration and innovation. For instance, during my tenure with [previous organization], I played a key role in implementing a community policing initiative that reduced crime rates by [X%] over two years. This experience taught me the importance of building trust through consistent engagement and proactive problem-solving—principles I am eager to apply in Algeria Algiers.</w:t>
      </w:r>
    </w:p>
    <w:p>
      <w:pPr>
        <w:pStyle w:val="BodyText"/>
      </w:pPr>
      <w:r>
        <w:t xml:space="preserve">The</w:t>
      </w:r>
      <w:r>
        <w:t xml:space="preserve"> </w:t>
      </w:r>
      <w:r>
        <w:rPr>
          <w:bCs/>
          <w:b/>
        </w:rPr>
        <w:t xml:space="preserve">Police Officer</w:t>
      </w:r>
      <w:r>
        <w:t xml:space="preserve"> </w:t>
      </w:r>
      <w:r>
        <w:t xml:space="preserve">position in Algeria Algiers represents more than a career opportunity; it is a chance to contribute to the stability and progress of a nation that values its citizens’ safety as a cornerstone of its development. I am committed to upholding the highest standards of professionalism, ethical conduct, and service excellence. My goal is not only to protect lives but also to inspire confidence in the institutions that safeguard them.</w:t>
      </w:r>
    </w:p>
    <w:p>
      <w:pPr>
        <w:pStyle w:val="BodyText"/>
      </w:pPr>
      <w:r>
        <w:t xml:space="preserve">I would be honored to bring my experience, passion, and dedication to the Ministry of Interior and Local Communities. I am confident that my skills and values align with the mission of serving Algeria Algiers with integrity and excellence. Thank you for considering my application. I look forward to the opportunity to discuss how I can contribute to your team.</w:t>
      </w:r>
    </w:p>
    <w:p>
      <w:pPr>
        <w:pStyle w:val="BodyText"/>
      </w:pPr>
      <w:r>
        <w:t xml:space="preserve">Sincerely,</w:t>
      </w:r>
      <w:r>
        <w:br/>
      </w:r>
      <w:r>
        <w:rPr>
          <w:bCs/>
          <w:b/>
        </w:rPr>
        <w:t xml:space="preserve">[Your Name]</w:t>
      </w:r>
    </w:p>
    <w:p>
      <w:pPr>
        <w:pStyle w:val="BodyText"/>
      </w:pPr>
      <w:r>
        <w:t xml:space="preserve">Note: This document is a template and should be customized with personal details and specific examples relevant to the applicant’s backgroun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ce Officer Position in Algeria Algiers</dc:title>
  <dc:creator/>
  <dc:language>en</dc:language>
  <cp:keywords/>
  <dcterms:created xsi:type="dcterms:W3CDTF">2026-07-23T13:49:30Z</dcterms:created>
  <dcterms:modified xsi:type="dcterms:W3CDTF">2026-07-23T13:49:30Z</dcterms:modified>
</cp:coreProperties>
</file>

<file path=docProps/custom.xml><?xml version="1.0" encoding="utf-8"?>
<Properties xmlns="http://schemas.openxmlformats.org/officeDocument/2006/custom-properties" xmlns:vt="http://schemas.openxmlformats.org/officeDocument/2006/docPropsVTypes"/>
</file>